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p w14:paraId="79E7DD35" w14:textId="77777777" w:rsidR="00634C74" w:rsidRDefault="00AA0D60" w:rsidP="00634C74">
      <w:pPr>
        <w:pStyle w:val="Odlomakpopisa"/>
        <w:numPr>
          <w:ilvl w:val="0"/>
          <w:numId w:val="2"/>
        </w:numPr>
        <w:jc w:val="center"/>
        <w:rPr>
          <w:b/>
          <w:bCs/>
          <w:color w:val="FF5050"/>
          <w:sz w:val="24"/>
          <w:szCs w:val="24"/>
        </w:rPr>
      </w:pPr>
      <w:r w:rsidRPr="00AA0D60">
        <w:rPr>
          <w:b/>
          <w:bCs/>
          <w:color w:val="FF5050"/>
          <w:sz w:val="24"/>
          <w:szCs w:val="24"/>
        </w:rPr>
        <w:t>Internet – život na mreži</w:t>
      </w:r>
    </w:p>
    <w:p w14:paraId="37FD7042" w14:textId="3B516254" w:rsidR="00634C74" w:rsidRPr="00634C74" w:rsidRDefault="00634C74" w:rsidP="00634C74">
      <w:pPr>
        <w:ind w:left="1080"/>
        <w:jc w:val="center"/>
        <w:rPr>
          <w:b/>
          <w:bCs/>
          <w:color w:val="FF7C80"/>
          <w:sz w:val="24"/>
          <w:szCs w:val="24"/>
        </w:rPr>
      </w:pPr>
      <w:r w:rsidRPr="00634C74">
        <w:rPr>
          <w:b/>
          <w:bCs/>
          <w:color w:val="FF7C80"/>
          <w:sz w:val="24"/>
          <w:szCs w:val="24"/>
        </w:rPr>
        <w:t xml:space="preserve">1.2. </w:t>
      </w:r>
      <w:r w:rsidRPr="00634C74">
        <w:rPr>
          <w:b/>
          <w:bCs/>
          <w:color w:val="FF7C80"/>
          <w:sz w:val="24"/>
          <w:szCs w:val="24"/>
        </w:rPr>
        <w:t>Najvažnije mrežne komponente, dijeljenje mrežnih resursa</w:t>
      </w:r>
    </w:p>
    <w:p w14:paraId="10C86281" w14:textId="77777777" w:rsidR="00634C74" w:rsidRDefault="00634C74" w:rsidP="00634C74">
      <w:pPr>
        <w:jc w:val="center"/>
      </w:pPr>
    </w:p>
    <w:p w14:paraId="7277B020" w14:textId="20E8B4AC" w:rsidR="00634C74" w:rsidRDefault="00634C74" w:rsidP="00634C74">
      <w:r>
        <w:t>Procijenite svoje znanje. Kvačicom označite odgovarajuće polje u svakom retku prema razini usvojenosti sadržaja.</w:t>
      </w:r>
    </w:p>
    <w:p w14:paraId="1A67F989" w14:textId="77777777" w:rsidR="00634C74" w:rsidRDefault="00634C74" w:rsidP="00634C74"/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634C74" w:rsidRPr="00634C74" w14:paraId="74DB5845" w14:textId="77777777" w:rsidTr="00634C74">
        <w:tc>
          <w:tcPr>
            <w:tcW w:w="5516" w:type="dxa"/>
            <w:shd w:val="clear" w:color="auto" w:fill="FFF2CC" w:themeFill="accent4" w:themeFillTint="33"/>
          </w:tcPr>
          <w:p w14:paraId="74AC9D7A" w14:textId="77777777" w:rsidR="00634C74" w:rsidRPr="00634C74" w:rsidRDefault="00634C74" w:rsidP="00634C74">
            <w:pPr>
              <w:jc w:val="center"/>
              <w:rPr>
                <w:b/>
                <w:bCs/>
              </w:rPr>
            </w:pPr>
            <w:r w:rsidRPr="00634C74">
              <w:rPr>
                <w:b/>
                <w:bCs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1D225A37" w14:textId="77777777" w:rsidR="00634C74" w:rsidRPr="00634C74" w:rsidRDefault="00634C74" w:rsidP="00634C74">
            <w:pPr>
              <w:jc w:val="center"/>
              <w:rPr>
                <w:b/>
                <w:bCs/>
              </w:rPr>
            </w:pPr>
            <w:r w:rsidRPr="00634C74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49EBC46D" w14:textId="77777777" w:rsidR="00634C74" w:rsidRPr="00634C74" w:rsidRDefault="00634C74" w:rsidP="00634C74">
            <w:pPr>
              <w:jc w:val="center"/>
              <w:rPr>
                <w:b/>
                <w:bCs/>
              </w:rPr>
            </w:pPr>
            <w:r w:rsidRPr="00634C74">
              <w:rPr>
                <w:b/>
                <w:bCs/>
              </w:rPr>
              <w:t>NE</w:t>
            </w:r>
          </w:p>
        </w:tc>
      </w:tr>
      <w:tr w:rsidR="00634C74" w14:paraId="051B9D0D" w14:textId="77777777" w:rsidTr="00B60B32">
        <w:trPr>
          <w:trHeight w:val="454"/>
        </w:trPr>
        <w:tc>
          <w:tcPr>
            <w:tcW w:w="5516" w:type="dxa"/>
          </w:tcPr>
          <w:p w14:paraId="1DD644A2" w14:textId="77777777" w:rsidR="00634C74" w:rsidRDefault="00634C74" w:rsidP="00B60B32">
            <w:r>
              <w:t>Svojim riječima objašnjavam što je lokalna mreža.</w:t>
            </w:r>
          </w:p>
        </w:tc>
        <w:tc>
          <w:tcPr>
            <w:tcW w:w="1000" w:type="dxa"/>
          </w:tcPr>
          <w:p w14:paraId="4013AE2E" w14:textId="77777777" w:rsidR="00634C74" w:rsidRDefault="00634C74" w:rsidP="00B60B32"/>
        </w:tc>
        <w:tc>
          <w:tcPr>
            <w:tcW w:w="992" w:type="dxa"/>
          </w:tcPr>
          <w:p w14:paraId="4E0DDE72" w14:textId="77777777" w:rsidR="00634C74" w:rsidRDefault="00634C74" w:rsidP="00B60B32"/>
        </w:tc>
      </w:tr>
      <w:tr w:rsidR="00634C74" w14:paraId="76DDCE23" w14:textId="77777777" w:rsidTr="00B60B32">
        <w:trPr>
          <w:trHeight w:val="454"/>
        </w:trPr>
        <w:tc>
          <w:tcPr>
            <w:tcW w:w="5516" w:type="dxa"/>
          </w:tcPr>
          <w:p w14:paraId="0F64A2D7" w14:textId="77777777" w:rsidR="00634C74" w:rsidRDefault="00634C74" w:rsidP="00B60B32">
            <w:r>
              <w:t>Nabrajam uređaje koji su potrebni za spajanje u lokalnu mrežu.</w:t>
            </w:r>
          </w:p>
        </w:tc>
        <w:tc>
          <w:tcPr>
            <w:tcW w:w="1000" w:type="dxa"/>
          </w:tcPr>
          <w:p w14:paraId="22C7BE8A" w14:textId="77777777" w:rsidR="00634C74" w:rsidRDefault="00634C74" w:rsidP="00B60B32"/>
        </w:tc>
        <w:tc>
          <w:tcPr>
            <w:tcW w:w="992" w:type="dxa"/>
          </w:tcPr>
          <w:p w14:paraId="63E582F5" w14:textId="77777777" w:rsidR="00634C74" w:rsidRDefault="00634C74" w:rsidP="00B60B32"/>
        </w:tc>
      </w:tr>
      <w:tr w:rsidR="00634C74" w14:paraId="6F35A935" w14:textId="77777777" w:rsidTr="00B60B32">
        <w:trPr>
          <w:trHeight w:val="454"/>
        </w:trPr>
        <w:tc>
          <w:tcPr>
            <w:tcW w:w="5516" w:type="dxa"/>
          </w:tcPr>
          <w:p w14:paraId="363A0C74" w14:textId="77777777" w:rsidR="00634C74" w:rsidRDefault="00634C74" w:rsidP="00B60B32">
            <w:r>
              <w:t>Objašnjavam što je mrežna kartica.</w:t>
            </w:r>
          </w:p>
        </w:tc>
        <w:tc>
          <w:tcPr>
            <w:tcW w:w="1000" w:type="dxa"/>
          </w:tcPr>
          <w:p w14:paraId="6BFC7BCE" w14:textId="77777777" w:rsidR="00634C74" w:rsidRDefault="00634C74" w:rsidP="00B60B32"/>
        </w:tc>
        <w:tc>
          <w:tcPr>
            <w:tcW w:w="992" w:type="dxa"/>
          </w:tcPr>
          <w:p w14:paraId="50267A7B" w14:textId="77777777" w:rsidR="00634C74" w:rsidRDefault="00634C74" w:rsidP="00B60B32"/>
        </w:tc>
      </w:tr>
      <w:tr w:rsidR="00634C74" w14:paraId="0FB7F813" w14:textId="77777777" w:rsidTr="00B60B32">
        <w:trPr>
          <w:trHeight w:val="454"/>
        </w:trPr>
        <w:tc>
          <w:tcPr>
            <w:tcW w:w="5516" w:type="dxa"/>
          </w:tcPr>
          <w:p w14:paraId="78A93F00" w14:textId="77777777" w:rsidR="00634C74" w:rsidRDefault="00634C74" w:rsidP="00B60B32">
            <w:r>
              <w:t xml:space="preserve">Objašnjavam što je </w:t>
            </w:r>
            <w:proofErr w:type="spellStart"/>
            <w:r>
              <w:t>usmjernik</w:t>
            </w:r>
            <w:proofErr w:type="spellEnd"/>
            <w:r>
              <w:t>.</w:t>
            </w:r>
          </w:p>
        </w:tc>
        <w:tc>
          <w:tcPr>
            <w:tcW w:w="1000" w:type="dxa"/>
          </w:tcPr>
          <w:p w14:paraId="0FE2E0CF" w14:textId="77777777" w:rsidR="00634C74" w:rsidRDefault="00634C74" w:rsidP="00B60B32"/>
        </w:tc>
        <w:tc>
          <w:tcPr>
            <w:tcW w:w="992" w:type="dxa"/>
          </w:tcPr>
          <w:p w14:paraId="0DD717C7" w14:textId="77777777" w:rsidR="00634C74" w:rsidRDefault="00634C74" w:rsidP="00B60B32"/>
        </w:tc>
      </w:tr>
      <w:tr w:rsidR="00634C74" w14:paraId="7167B65C" w14:textId="77777777" w:rsidTr="00B60B32">
        <w:trPr>
          <w:trHeight w:val="454"/>
        </w:trPr>
        <w:tc>
          <w:tcPr>
            <w:tcW w:w="5516" w:type="dxa"/>
          </w:tcPr>
          <w:p w14:paraId="1FB4AF05" w14:textId="77777777" w:rsidR="00634C74" w:rsidRDefault="00634C74" w:rsidP="00B60B32">
            <w:r>
              <w:t>Objašnjavam što je preklopnik.</w:t>
            </w:r>
          </w:p>
        </w:tc>
        <w:tc>
          <w:tcPr>
            <w:tcW w:w="1000" w:type="dxa"/>
          </w:tcPr>
          <w:p w14:paraId="71AB1C8B" w14:textId="77777777" w:rsidR="00634C74" w:rsidRDefault="00634C74" w:rsidP="00B60B32"/>
        </w:tc>
        <w:tc>
          <w:tcPr>
            <w:tcW w:w="992" w:type="dxa"/>
          </w:tcPr>
          <w:p w14:paraId="4C72F682" w14:textId="77777777" w:rsidR="00634C74" w:rsidRDefault="00634C74" w:rsidP="00B60B32"/>
        </w:tc>
      </w:tr>
      <w:tr w:rsidR="00634C74" w14:paraId="71DB2E97" w14:textId="77777777" w:rsidTr="00B60B32">
        <w:trPr>
          <w:trHeight w:val="454"/>
        </w:trPr>
        <w:tc>
          <w:tcPr>
            <w:tcW w:w="5516" w:type="dxa"/>
          </w:tcPr>
          <w:p w14:paraId="32CBDF29" w14:textId="77777777" w:rsidR="00634C74" w:rsidRDefault="00634C74" w:rsidP="00B60B32">
            <w:r>
              <w:t>Samostalno opisujem što je dijeljena mapa.</w:t>
            </w:r>
          </w:p>
        </w:tc>
        <w:tc>
          <w:tcPr>
            <w:tcW w:w="1000" w:type="dxa"/>
          </w:tcPr>
          <w:p w14:paraId="523CE58F" w14:textId="77777777" w:rsidR="00634C74" w:rsidRDefault="00634C74" w:rsidP="00B60B32"/>
        </w:tc>
        <w:tc>
          <w:tcPr>
            <w:tcW w:w="992" w:type="dxa"/>
          </w:tcPr>
          <w:p w14:paraId="053F8B99" w14:textId="77777777" w:rsidR="00634C74" w:rsidRDefault="00634C74" w:rsidP="00B60B32"/>
        </w:tc>
      </w:tr>
      <w:tr w:rsidR="00634C74" w14:paraId="3562C4FE" w14:textId="77777777" w:rsidTr="00B60B32">
        <w:trPr>
          <w:trHeight w:val="454"/>
        </w:trPr>
        <w:tc>
          <w:tcPr>
            <w:tcW w:w="5516" w:type="dxa"/>
          </w:tcPr>
          <w:p w14:paraId="00975809" w14:textId="77777777" w:rsidR="00634C74" w:rsidRDefault="00634C74" w:rsidP="00B60B32">
            <w:r>
              <w:t>Nabrajam mrežna mjesta na kojima može biti dijeljena mapa.</w:t>
            </w:r>
          </w:p>
        </w:tc>
        <w:tc>
          <w:tcPr>
            <w:tcW w:w="1000" w:type="dxa"/>
          </w:tcPr>
          <w:p w14:paraId="49190A71" w14:textId="77777777" w:rsidR="00634C74" w:rsidRDefault="00634C74" w:rsidP="00B60B32"/>
        </w:tc>
        <w:tc>
          <w:tcPr>
            <w:tcW w:w="992" w:type="dxa"/>
          </w:tcPr>
          <w:p w14:paraId="60B25B3B" w14:textId="77777777" w:rsidR="00634C74" w:rsidRDefault="00634C74" w:rsidP="00B60B32"/>
        </w:tc>
      </w:tr>
      <w:tr w:rsidR="00634C74" w14:paraId="4EA47218" w14:textId="77777777" w:rsidTr="00B60B32">
        <w:trPr>
          <w:trHeight w:val="454"/>
        </w:trPr>
        <w:tc>
          <w:tcPr>
            <w:tcW w:w="5516" w:type="dxa"/>
          </w:tcPr>
          <w:p w14:paraId="292C26F5" w14:textId="77777777" w:rsidR="00634C74" w:rsidRDefault="00634C74" w:rsidP="00B60B32">
            <w:r>
              <w:t>Opisujem načine na koji možemo povezati pisač na lokalnu mrežu.</w:t>
            </w:r>
          </w:p>
        </w:tc>
        <w:tc>
          <w:tcPr>
            <w:tcW w:w="1000" w:type="dxa"/>
          </w:tcPr>
          <w:p w14:paraId="1DDF40F3" w14:textId="77777777" w:rsidR="00634C74" w:rsidRDefault="00634C74" w:rsidP="00B60B32"/>
        </w:tc>
        <w:tc>
          <w:tcPr>
            <w:tcW w:w="992" w:type="dxa"/>
          </w:tcPr>
          <w:p w14:paraId="18CB69BF" w14:textId="77777777" w:rsidR="00634C74" w:rsidRDefault="00634C74" w:rsidP="00B60B32"/>
        </w:tc>
      </w:tr>
      <w:tr w:rsidR="00634C74" w14:paraId="24934DB7" w14:textId="77777777" w:rsidTr="00B60B32">
        <w:trPr>
          <w:trHeight w:val="454"/>
        </w:trPr>
        <w:tc>
          <w:tcPr>
            <w:tcW w:w="5516" w:type="dxa"/>
          </w:tcPr>
          <w:p w14:paraId="15B9D4EB" w14:textId="77777777" w:rsidR="00634C74" w:rsidRDefault="00634C74" w:rsidP="00B60B32">
            <w:r>
              <w:t>Od ponuđenih mreža izabirem one koje nam omogućuju pristup internetu.</w:t>
            </w:r>
          </w:p>
        </w:tc>
        <w:tc>
          <w:tcPr>
            <w:tcW w:w="1000" w:type="dxa"/>
          </w:tcPr>
          <w:p w14:paraId="1529F8D1" w14:textId="77777777" w:rsidR="00634C74" w:rsidRDefault="00634C74" w:rsidP="00B60B32"/>
        </w:tc>
        <w:tc>
          <w:tcPr>
            <w:tcW w:w="992" w:type="dxa"/>
          </w:tcPr>
          <w:p w14:paraId="063B1B4F" w14:textId="77777777" w:rsidR="00634C74" w:rsidRDefault="00634C74" w:rsidP="00B60B32"/>
        </w:tc>
      </w:tr>
      <w:tr w:rsidR="00634C74" w14:paraId="43807FFB" w14:textId="77777777" w:rsidTr="00B60B32">
        <w:trPr>
          <w:trHeight w:val="454"/>
        </w:trPr>
        <w:tc>
          <w:tcPr>
            <w:tcW w:w="5516" w:type="dxa"/>
          </w:tcPr>
          <w:p w14:paraId="421918CE" w14:textId="77777777" w:rsidR="00634C74" w:rsidRDefault="00634C74" w:rsidP="00B60B32">
            <w:r>
              <w:t>Nabrajam pružatelje internetskih usluga u Hrvatskoj.</w:t>
            </w:r>
          </w:p>
        </w:tc>
        <w:tc>
          <w:tcPr>
            <w:tcW w:w="1000" w:type="dxa"/>
          </w:tcPr>
          <w:p w14:paraId="57D980EF" w14:textId="77777777" w:rsidR="00634C74" w:rsidRDefault="00634C74" w:rsidP="00B60B32"/>
        </w:tc>
        <w:tc>
          <w:tcPr>
            <w:tcW w:w="992" w:type="dxa"/>
          </w:tcPr>
          <w:p w14:paraId="4E343275" w14:textId="77777777" w:rsidR="00634C74" w:rsidRDefault="00634C74" w:rsidP="00B60B32"/>
        </w:tc>
      </w:tr>
      <w:tr w:rsidR="00634C74" w14:paraId="26137AA9" w14:textId="77777777" w:rsidTr="00B60B32">
        <w:trPr>
          <w:trHeight w:val="454"/>
        </w:trPr>
        <w:tc>
          <w:tcPr>
            <w:tcW w:w="5516" w:type="dxa"/>
          </w:tcPr>
          <w:p w14:paraId="33BA92FB" w14:textId="77777777" w:rsidR="00634C74" w:rsidRDefault="00634C74" w:rsidP="00B60B32">
            <w:r>
              <w:t>Objašnjavam što dobivamo uz korisnički račun kad sklopimo ugovor s nekim pružateljem internetskih usluga.</w:t>
            </w:r>
          </w:p>
        </w:tc>
        <w:tc>
          <w:tcPr>
            <w:tcW w:w="1000" w:type="dxa"/>
          </w:tcPr>
          <w:p w14:paraId="17A57603" w14:textId="77777777" w:rsidR="00634C74" w:rsidRDefault="00634C74" w:rsidP="00B60B32"/>
        </w:tc>
        <w:tc>
          <w:tcPr>
            <w:tcW w:w="992" w:type="dxa"/>
          </w:tcPr>
          <w:p w14:paraId="41AD07DD" w14:textId="77777777" w:rsidR="00634C74" w:rsidRDefault="00634C74" w:rsidP="00B60B32"/>
        </w:tc>
      </w:tr>
      <w:tr w:rsidR="00634C74" w14:paraId="17052B21" w14:textId="77777777" w:rsidTr="00B60B32">
        <w:trPr>
          <w:trHeight w:val="454"/>
        </w:trPr>
        <w:tc>
          <w:tcPr>
            <w:tcW w:w="5516" w:type="dxa"/>
          </w:tcPr>
          <w:p w14:paraId="545562E9" w14:textId="77777777" w:rsidR="00634C74" w:rsidRDefault="00634C74" w:rsidP="00B60B32">
            <w:r>
              <w:t>Objašnjavam na koje načine možemo ostvariti pristup internetu.</w:t>
            </w:r>
          </w:p>
        </w:tc>
        <w:tc>
          <w:tcPr>
            <w:tcW w:w="1000" w:type="dxa"/>
          </w:tcPr>
          <w:p w14:paraId="6AC0635A" w14:textId="77777777" w:rsidR="00634C74" w:rsidRDefault="00634C74" w:rsidP="00B60B32"/>
        </w:tc>
        <w:tc>
          <w:tcPr>
            <w:tcW w:w="992" w:type="dxa"/>
          </w:tcPr>
          <w:p w14:paraId="71B0644F" w14:textId="77777777" w:rsidR="00634C74" w:rsidRDefault="00634C74" w:rsidP="00B60B32"/>
        </w:tc>
      </w:tr>
      <w:tr w:rsidR="00634C74" w14:paraId="12AA6CCE" w14:textId="77777777" w:rsidTr="00B60B32">
        <w:trPr>
          <w:trHeight w:val="454"/>
        </w:trPr>
        <w:tc>
          <w:tcPr>
            <w:tcW w:w="5516" w:type="dxa"/>
          </w:tcPr>
          <w:p w14:paraId="3C54515A" w14:textId="77777777" w:rsidR="00634C74" w:rsidRDefault="00634C74" w:rsidP="00B60B32">
            <w:r>
              <w:t>Objašnjava, zašto je važna brzina pristupa internetu.</w:t>
            </w:r>
          </w:p>
        </w:tc>
        <w:tc>
          <w:tcPr>
            <w:tcW w:w="1000" w:type="dxa"/>
          </w:tcPr>
          <w:p w14:paraId="09C1C4A9" w14:textId="77777777" w:rsidR="00634C74" w:rsidRDefault="00634C74" w:rsidP="00B60B32"/>
        </w:tc>
        <w:tc>
          <w:tcPr>
            <w:tcW w:w="992" w:type="dxa"/>
          </w:tcPr>
          <w:p w14:paraId="69A24E80" w14:textId="77777777" w:rsidR="00634C74" w:rsidRDefault="00634C74" w:rsidP="00B60B32"/>
        </w:tc>
      </w:tr>
      <w:tr w:rsidR="00634C74" w14:paraId="0702B305" w14:textId="77777777" w:rsidTr="00B60B32">
        <w:trPr>
          <w:trHeight w:val="454"/>
        </w:trPr>
        <w:tc>
          <w:tcPr>
            <w:tcW w:w="5516" w:type="dxa"/>
          </w:tcPr>
          <w:p w14:paraId="2F1CC852" w14:textId="77777777" w:rsidR="00634C74" w:rsidRDefault="00634C74" w:rsidP="00B60B32">
            <w:r>
              <w:t>Uspoređujem dva pružatelja internetskih usluga u Hrvatskoj.</w:t>
            </w:r>
          </w:p>
        </w:tc>
        <w:tc>
          <w:tcPr>
            <w:tcW w:w="1000" w:type="dxa"/>
          </w:tcPr>
          <w:p w14:paraId="7E3DAF14" w14:textId="77777777" w:rsidR="00634C74" w:rsidRDefault="00634C74" w:rsidP="00B60B32"/>
        </w:tc>
        <w:tc>
          <w:tcPr>
            <w:tcW w:w="992" w:type="dxa"/>
          </w:tcPr>
          <w:p w14:paraId="1F728270" w14:textId="77777777" w:rsidR="00634C74" w:rsidRDefault="00634C74" w:rsidP="00B60B32"/>
        </w:tc>
      </w:tr>
      <w:tr w:rsidR="00634C74" w14:paraId="24B297A4" w14:textId="77777777" w:rsidTr="00B60B32">
        <w:trPr>
          <w:trHeight w:val="454"/>
        </w:trPr>
        <w:tc>
          <w:tcPr>
            <w:tcW w:w="5516" w:type="dxa"/>
          </w:tcPr>
          <w:p w14:paraId="0D9A805D" w14:textId="77777777" w:rsidR="00634C74" w:rsidRDefault="00634C74" w:rsidP="00B60B32">
            <w:r>
              <w:t>Primjenjujem naredbu koja mjeri vrijeme odziva od slanja zahtjeva prema poslužitelju na internetu do stizanja odgovora s poslužitelja na naše računalo.</w:t>
            </w:r>
          </w:p>
        </w:tc>
        <w:tc>
          <w:tcPr>
            <w:tcW w:w="1000" w:type="dxa"/>
          </w:tcPr>
          <w:p w14:paraId="7B3B3670" w14:textId="77777777" w:rsidR="00634C74" w:rsidRDefault="00634C74" w:rsidP="00B60B32"/>
        </w:tc>
        <w:tc>
          <w:tcPr>
            <w:tcW w:w="992" w:type="dxa"/>
          </w:tcPr>
          <w:p w14:paraId="29A471E8" w14:textId="77777777" w:rsidR="00634C74" w:rsidRDefault="00634C74" w:rsidP="00B60B32"/>
        </w:tc>
      </w:tr>
      <w:tr w:rsidR="00634C74" w14:paraId="19139FF1" w14:textId="77777777" w:rsidTr="00B60B32">
        <w:trPr>
          <w:trHeight w:val="454"/>
        </w:trPr>
        <w:tc>
          <w:tcPr>
            <w:tcW w:w="5516" w:type="dxa"/>
          </w:tcPr>
          <w:p w14:paraId="7270378E" w14:textId="77777777" w:rsidR="00634C74" w:rsidRDefault="00634C74" w:rsidP="00B60B32">
            <w:r>
              <w:t xml:space="preserve">Objašnjavam pojam </w:t>
            </w:r>
            <w:r w:rsidRPr="00871E55">
              <w:rPr>
                <w:i/>
              </w:rPr>
              <w:t>download</w:t>
            </w:r>
            <w:r>
              <w:t>.</w:t>
            </w:r>
          </w:p>
        </w:tc>
        <w:tc>
          <w:tcPr>
            <w:tcW w:w="1000" w:type="dxa"/>
          </w:tcPr>
          <w:p w14:paraId="56103FA4" w14:textId="77777777" w:rsidR="00634C74" w:rsidRDefault="00634C74" w:rsidP="00B60B32"/>
        </w:tc>
        <w:tc>
          <w:tcPr>
            <w:tcW w:w="992" w:type="dxa"/>
          </w:tcPr>
          <w:p w14:paraId="48665690" w14:textId="77777777" w:rsidR="00634C74" w:rsidRDefault="00634C74" w:rsidP="00B60B32"/>
        </w:tc>
      </w:tr>
      <w:tr w:rsidR="00634C74" w14:paraId="0B9E6A65" w14:textId="77777777" w:rsidTr="00B60B32">
        <w:trPr>
          <w:trHeight w:val="454"/>
        </w:trPr>
        <w:tc>
          <w:tcPr>
            <w:tcW w:w="5516" w:type="dxa"/>
          </w:tcPr>
          <w:p w14:paraId="20EB9AEC" w14:textId="77777777" w:rsidR="00634C74" w:rsidRDefault="00634C74" w:rsidP="00B60B32">
            <w:r>
              <w:t xml:space="preserve">Objašnjavam pojam </w:t>
            </w:r>
            <w:proofErr w:type="spellStart"/>
            <w:r w:rsidRPr="00871E55">
              <w:rPr>
                <w:i/>
              </w:rPr>
              <w:t>upload</w:t>
            </w:r>
            <w:proofErr w:type="spellEnd"/>
            <w:r>
              <w:t>.</w:t>
            </w:r>
          </w:p>
        </w:tc>
        <w:tc>
          <w:tcPr>
            <w:tcW w:w="1000" w:type="dxa"/>
          </w:tcPr>
          <w:p w14:paraId="09A31652" w14:textId="77777777" w:rsidR="00634C74" w:rsidRDefault="00634C74" w:rsidP="00B60B32"/>
        </w:tc>
        <w:tc>
          <w:tcPr>
            <w:tcW w:w="992" w:type="dxa"/>
          </w:tcPr>
          <w:p w14:paraId="509BFF4F" w14:textId="77777777" w:rsidR="00634C74" w:rsidRDefault="00634C74" w:rsidP="00B60B32"/>
        </w:tc>
      </w:tr>
      <w:tr w:rsidR="00634C74" w14:paraId="5C139FE7" w14:textId="77777777" w:rsidTr="00B60B32">
        <w:trPr>
          <w:trHeight w:val="454"/>
        </w:trPr>
        <w:tc>
          <w:tcPr>
            <w:tcW w:w="5516" w:type="dxa"/>
          </w:tcPr>
          <w:p w14:paraId="57645F5C" w14:textId="77777777" w:rsidR="00634C74" w:rsidRDefault="00634C74" w:rsidP="00B60B32">
            <w:r>
              <w:t>Imenujem jedinice kojima se mjeri brzina preuzimanja i slanja podataka internetom.</w:t>
            </w:r>
          </w:p>
        </w:tc>
        <w:tc>
          <w:tcPr>
            <w:tcW w:w="1000" w:type="dxa"/>
          </w:tcPr>
          <w:p w14:paraId="40AB2EE1" w14:textId="77777777" w:rsidR="00634C74" w:rsidRDefault="00634C74" w:rsidP="00B60B32"/>
        </w:tc>
        <w:tc>
          <w:tcPr>
            <w:tcW w:w="992" w:type="dxa"/>
          </w:tcPr>
          <w:p w14:paraId="02323B25" w14:textId="77777777" w:rsidR="00634C74" w:rsidRDefault="00634C74" w:rsidP="00B60B32"/>
        </w:tc>
      </w:tr>
    </w:tbl>
    <w:p w14:paraId="77EA5A3A" w14:textId="77777777" w:rsidR="00634C74" w:rsidRDefault="00634C74" w:rsidP="00634C74"/>
    <w:sectPr w:rsidR="00634C74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BB05D2A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3278C0"/>
    <w:rsid w:val="00370DFB"/>
    <w:rsid w:val="00385380"/>
    <w:rsid w:val="004F0B64"/>
    <w:rsid w:val="004F5B8F"/>
    <w:rsid w:val="005410A4"/>
    <w:rsid w:val="006164AD"/>
    <w:rsid w:val="00634C74"/>
    <w:rsid w:val="00636ACE"/>
    <w:rsid w:val="0065227E"/>
    <w:rsid w:val="006854A2"/>
    <w:rsid w:val="006A5062"/>
    <w:rsid w:val="00AA0D60"/>
    <w:rsid w:val="00B62FC1"/>
    <w:rsid w:val="00CD0AB7"/>
    <w:rsid w:val="00CF2BC0"/>
    <w:rsid w:val="00DA414C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19:31:00Z</dcterms:created>
  <dcterms:modified xsi:type="dcterms:W3CDTF">2021-09-1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